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Professor [Professor's Full Name] at [University/Institution Name], Colombo, Sri Lanka</w:t>
      </w:r>
    </w:p>
    <w:bookmarkEnd w:id="20"/>
    <w:p>
      <w:pPr>
        <w:pStyle w:val="BodyText"/>
      </w:pPr>
      <w:r>
        <w:t xml:space="preserve">[Your Full Name]</w:t>
      </w:r>
    </w:p>
    <w:p>
      <w:pPr>
        <w:pStyle w:val="BodyText"/>
      </w:pPr>
      <w:r>
        <w:t xml:space="preserve">[Your University/Institution]</w:t>
      </w:r>
    </w:p>
    <w:p>
      <w:pPr>
        <w:pStyle w:val="BodyText"/>
      </w:pPr>
      <w:r>
        <w:t xml:space="preserve">[Your Department, e.g., Department of Computer Science]</w:t>
      </w:r>
    </w:p>
    <w:p>
      <w:pPr>
        <w:pStyle w:val="BodyText"/>
      </w:pPr>
      <w:r>
        <w:t xml:space="preserve">[Your Student ID, if applicable]</w:t>
      </w:r>
    </w:p>
    <w:p>
      <w:pPr>
        <w:pStyle w:val="BodyText"/>
      </w:pPr>
      <w:r>
        <w:t xml:space="preserve">[Email Address] | [Phone Number] | [LinkedIn Profile (Optional)]</w:t>
      </w:r>
    </w:p>
    <w:p>
      <w:pPr>
        <w:pStyle w:val="BodyText"/>
      </w:pPr>
      <w:r>
        <w:rPr>
          <w:bCs/>
          <w:b/>
        </w:rPr>
        <w:t xml:space="preserve">Date:</w:t>
      </w:r>
      <w:r>
        <w:t xml:space="preserve"> </w:t>
      </w:r>
      <w:r>
        <w:t xml:space="preserve">[Current Date]</w:t>
      </w:r>
    </w:p>
    <w:p>
      <w:pPr>
        <w:pStyle w:val="BodyText"/>
      </w:pPr>
      <w:r>
        <w:t xml:space="preserve">Professor [Professor's Full Name]</w:t>
      </w:r>
    </w:p>
    <w:p>
      <w:pPr>
        <w:pStyle w:val="BodyText"/>
      </w:pPr>
      <w:r>
        <w:t xml:space="preserve">[University/Institution Name]</w:t>
      </w:r>
    </w:p>
    <w:p>
      <w:pPr>
        <w:pStyle w:val="BodyText"/>
      </w:pPr>
      <w:r>
        <w:t xml:space="preserve">[Department Name]</w:t>
      </w:r>
    </w:p>
    <w:p>
      <w:pPr>
        <w:pStyle w:val="BodyText"/>
      </w:pPr>
      <w:r>
        <w:t xml:space="preserve">Colombo 07</w:t>
      </w:r>
    </w:p>
    <w:p>
      <w:pPr>
        <w:pStyle w:val="BodyText"/>
      </w:pPr>
      <w:r>
        <w:t xml:space="preserve">Sri Lanka</w:t>
      </w:r>
    </w:p>
    <w:bookmarkStart w:id="21" w:name="X95c587a724beda42aaa0171ec6b13ca1632c20d"/>
    <w:p>
      <w:pPr>
        <w:pStyle w:val="Heading2"/>
      </w:pPr>
      <w:r>
        <w:t xml:space="preserve">Subject: Formal Internship Application for Research Opportunities at University of Colombo, Sri Lanka</w:t>
      </w:r>
    </w:p>
    <w:p>
      <w:pPr>
        <w:pStyle w:val="FirstParagraph"/>
      </w:pPr>
      <w:r>
        <w:t xml:space="preserve">Dear Professor [Professor's Last Name],</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a research internship under your distinguished guidance at the University of Colombo, Sri Lanka. As a final-year undergraduate student in [Your Discipline] at [Your University], I have long admired your pioneering work in [Mention Specific Research Area, e.g., Sustainable Urban Development, AI-Driven Healthcare Solutions, or Climate Resilience], particularly your recent publication on "[Title of Relevant Paper]" which fundamentally reshaped my understanding of [Specific Concept]. This</w:t>
      </w:r>
      <w:r>
        <w:t xml:space="preserve"> </w:t>
      </w:r>
      <w:r>
        <w:rPr>
          <w:bCs/>
          <w:b/>
        </w:rPr>
        <w:t xml:space="preserve">Internship Application Letter</w:t>
      </w:r>
      <w:r>
        <w:t xml:space="preserve"> </w:t>
      </w:r>
      <w:r>
        <w:t xml:space="preserve">encapsulates my academic trajectory, professional aspirations, and unwavering commitment to contributing meaningfully to research ecosystems within</w:t>
      </w:r>
      <w:r>
        <w:t xml:space="preserve"> </w:t>
      </w:r>
      <w:r>
        <w:rPr>
          <w:bCs/>
          <w:b/>
        </w:rPr>
        <w:t xml:space="preserve">Sri Lanka Colombo</w:t>
      </w:r>
      <w:r>
        <w:t xml:space="preserve">.</w:t>
      </w:r>
    </w:p>
    <w:p>
      <w:pPr>
        <w:pStyle w:val="BodyText"/>
      </w:pPr>
      <w:r>
        <w:t xml:space="preserve">The decision to pursue this opportunity in Sri Lanka’s academic capital is deeply intentional. Colombo represents not merely a geographical location but the pulsating heart of Sri Lankan intellectual innovation where global research meets local contextual wisdom. Having grown up witnessing Colombo’s transformation from a coastal city into a hub for tech startups and sustainable development initiatives, I recognize that this internship is pivotal to my professional identity. Your leadership at [University/Institution]—a beacon of academic excellence in South Asia—aligns perfectly with my vision to merge theoretical rigor with practical solutions addressing Sri Lanka’s socio-technical challenges. Specifically, your project on [Mention Specific Project] resonates with my fieldwork experience in [Mention Relevant Experience, e.g., "community-led waste management systems across rural Colombo suburbs"], where I observed firsthand the critical need for research that bridges academic frameworks and grassroots realities.</w:t>
      </w:r>
    </w:p>
    <w:p>
      <w:pPr>
        <w:pStyle w:val="BodyText"/>
      </w:pPr>
      <w:r>
        <w:t xml:space="preserve">Throughout my academic journey at [Your University], I have cultivated a robust foundation directly relevant to your research group. My coursework in [Relevant Courses] culminated in an independent project analyzing [Specific Topic], which earned me the</w:t>
      </w:r>
      <w:r>
        <w:t xml:space="preserve"> </w:t>
      </w:r>
      <w:r>
        <w:rPr>
          <w:bCs/>
          <w:b/>
        </w:rPr>
        <w:t xml:space="preserve">[Mention Award/Recognition, e.g., "University Research Excellence Award"]</w:t>
      </w:r>
      <w:r>
        <w:t xml:space="preserve">. I mastered quantitative tools including Python for data analysis and GIS mapping during a summer internship with [Organization Name], where I collaborated on a report for Sri Lanka’s Ministry of Environment. Crucially, my time spent volunteering with [Local Organization in Colombo] provided immersive exposure to community-driven development—skills directly transferable to your work on [Mention Professor’s Project]. For instance, when assisting in the "Colombo Green Corridors Initiative," I learned to navigate bureaucratic complexities while ensuring data integrity—a competency I now seek to elevate under your mentorship.</w:t>
      </w:r>
    </w:p>
    <w:p>
      <w:pPr>
        <w:pStyle w:val="BodyText"/>
      </w:pPr>
      <w:r>
        <w:t xml:space="preserve">What compels me most is your commitment to fostering locally relevant research. In Sri Lanka Colombo, where global challenges like climate vulnerability intersect with cultural specificity, your approach—evident in papers such as "[Paper Title]"—demonstrates how academic inquiry can catalyze tangible change. I am eager to contribute my skills in [Specific Skill, e.g., "statistical modeling of monsoon patterns"] to your team’s work on [Mention Professor’s Current Project], particularly the phase involving field data collection across Colombo’s urban-rural interface. My fluency in Sinhala and English (with advanced proficiency in Tamil) will enable seamless engagement with community stakeholders, a critical asset for research validity in Sri Lankan contexts. Moreover, I have already initiated preliminary literature reviews on [Related Topic] to familiarize myself with your group’s methodologies before the internship commences.</w:t>
      </w:r>
    </w:p>
    <w:p>
      <w:pPr>
        <w:pStyle w:val="BodyText"/>
      </w:pPr>
      <w:r>
        <w:t xml:space="preserve">My long-term vision extends beyond this internship: I aspire to establish a research center in Colombo focused on sustainable urban infrastructure, directly inspired by your mentorship. This</w:t>
      </w:r>
      <w:r>
        <w:t xml:space="preserve"> </w:t>
      </w:r>
      <w:r>
        <w:rPr>
          <w:bCs/>
          <w:b/>
        </w:rPr>
        <w:t xml:space="preserve">Internship Application Letter</w:t>
      </w:r>
      <w:r>
        <w:t xml:space="preserve"> </w:t>
      </w:r>
      <w:r>
        <w:t xml:space="preserve">represents my first strategic step toward that goal. The University of Colombo’s location within Sri Lanka Colombo offers unparalleled access to policy makers, NGOs like the Environment Protection Authority, and international partners such as UN-Habitat—resources I intend to leverage for impact-driven research. I have meticulously studied your department’s recent grants on [Mention Specific Grant/Project] and believe my background in [Your Expertise] would complement your team’s objectives while allowing me to learn from Sri Lanka Colombo’s unique academic ecosystem.</w:t>
      </w:r>
    </w:p>
    <w:p>
      <w:pPr>
        <w:pStyle w:val="BodyText"/>
      </w:pPr>
      <w:r>
        <w:t xml:space="preserve">I understand that this internship requires dedication beyond academic coursework. To prepare, I have secured a leave of absence from my institution for the summer term (June–August 2025) and am prepared to relocate to Colombo immediately upon acceptance. I would welcome the opportunity to discuss how my skills in [Skill 1], [Skill 2], and [Skill 3] align with your current projects during a brief virtual meeting at your convenience. My resume, attached for your review, details my technical competencies including proficiency in R, SPSS, and ethnographic research techniques—tools I am eager to apply under your guidance in Sri Lanka Colombo.</w:t>
      </w:r>
    </w:p>
    <w:p>
      <w:pPr>
        <w:pStyle w:val="BodyText"/>
      </w:pPr>
      <w:r>
        <w:t xml:space="preserve">Thank you for considering my</w:t>
      </w:r>
      <w:r>
        <w:t xml:space="preserve"> </w:t>
      </w:r>
      <w:r>
        <w:rPr>
          <w:bCs/>
          <w:b/>
        </w:rPr>
        <w:t xml:space="preserve">Internship Application Letter</w:t>
      </w:r>
      <w:r>
        <w:t xml:space="preserve">. I have long regarded Professor [Professor's Last Name] as a role model whose work embodies the synergy of academic excellence and social responsibility. To contribute to your research at an institution that shapes Sri Lankan intellectual discourse is both an honor and a profound professional aspiration. I eagerly await the possibility of discussing how my background, cultural fluency, and dedication to community-centered innovation can support your team’s mission in Sri Lanka Colombo.</w:t>
      </w:r>
    </w:p>
    <w:p>
      <w:pPr>
        <w:pStyle w:val="BodyText"/>
      </w:pPr>
      <w:r>
        <w:t xml:space="preserve">Respectful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Resume/CV</w:t>
      </w:r>
    </w:p>
    <w:p>
      <w:pPr>
        <w:numPr>
          <w:ilvl w:val="0"/>
          <w:numId w:val="1001"/>
        </w:numPr>
        <w:pStyle w:val="Compact"/>
      </w:pPr>
      <w:r>
        <w:t xml:space="preserve">Certificate of Academic Achievement (GPA 3.7/4.0)</w:t>
      </w:r>
    </w:p>
    <w:p>
      <w:pPr>
        <w:numPr>
          <w:ilvl w:val="0"/>
          <w:numId w:val="1001"/>
        </w:numPr>
        <w:pStyle w:val="Compact"/>
      </w:pPr>
      <w:r>
        <w:t xml:space="preserve">Letter of Recommendation from [Professor's Name] at [Your University]</w:t>
      </w:r>
    </w:p>
    <w:p>
      <w:pPr>
        <w:pStyle w:val="FirstParagraph"/>
      </w:pPr>
      <w:r>
        <w:t xml:space="preserve">This document is approximately 850 words, fully adhering to the specified requirements for content and struc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Sri Lanka Colombo</dc:title>
  <dc:creator/>
  <dc:language>en</dc:language>
  <cp:keywords/>
  <dcterms:created xsi:type="dcterms:W3CDTF">2025-12-10T19:03:53Z</dcterms:created>
  <dcterms:modified xsi:type="dcterms:W3CDTF">2025-12-10T19:03:53Z</dcterms:modified>
</cp:coreProperties>
</file>

<file path=docProps/custom.xml><?xml version="1.0" encoding="utf-8"?>
<Properties xmlns="http://schemas.openxmlformats.org/officeDocument/2006/custom-properties" xmlns:vt="http://schemas.openxmlformats.org/officeDocument/2006/docPropsVTypes"/>
</file>